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AD40AE" w14:textId="77777777" w:rsidR="00CA3B5B" w:rsidRDefault="00CA3B5B" w:rsidP="00CA3B5B">
      <w:pPr>
        <w:spacing w:line="480" w:lineRule="auto"/>
        <w:jc w:val="center"/>
        <w:rPr>
          <w:rFonts w:ascii="Times New Roman" w:hAnsi="Times New Roman" w:cs="Times New Roman"/>
          <w:b/>
          <w:bCs/>
        </w:rPr>
      </w:pPr>
    </w:p>
    <w:p w14:paraId="301C48CB" w14:textId="77777777" w:rsidR="00CA3B5B" w:rsidRDefault="00CA3B5B" w:rsidP="00CA3B5B">
      <w:pPr>
        <w:spacing w:line="480" w:lineRule="auto"/>
        <w:jc w:val="center"/>
        <w:rPr>
          <w:rFonts w:ascii="Times New Roman" w:hAnsi="Times New Roman" w:cs="Times New Roman"/>
          <w:b/>
          <w:bCs/>
        </w:rPr>
      </w:pPr>
    </w:p>
    <w:p w14:paraId="433F9EA4" w14:textId="77777777" w:rsidR="00CA3B5B" w:rsidRDefault="00CA3B5B" w:rsidP="00CA3B5B">
      <w:pPr>
        <w:spacing w:line="480" w:lineRule="auto"/>
        <w:jc w:val="center"/>
        <w:rPr>
          <w:rFonts w:ascii="Times New Roman" w:hAnsi="Times New Roman" w:cs="Times New Roman"/>
          <w:b/>
          <w:bCs/>
        </w:rPr>
      </w:pPr>
    </w:p>
    <w:p w14:paraId="2D59D796" w14:textId="77777777" w:rsidR="00CA3B5B" w:rsidRDefault="00CA3B5B" w:rsidP="00CA3B5B">
      <w:pPr>
        <w:spacing w:line="480" w:lineRule="auto"/>
        <w:jc w:val="center"/>
        <w:rPr>
          <w:rFonts w:ascii="Times New Roman" w:hAnsi="Times New Roman" w:cs="Times New Roman"/>
          <w:b/>
          <w:bCs/>
        </w:rPr>
      </w:pPr>
    </w:p>
    <w:p w14:paraId="6027A6C4" w14:textId="28636B07" w:rsidR="00CA3B5B" w:rsidRPr="00CA30BD" w:rsidRDefault="003A33A0" w:rsidP="00CA3B5B">
      <w:pPr>
        <w:spacing w:line="480" w:lineRule="auto"/>
        <w:jc w:val="center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Unit </w:t>
      </w:r>
      <w:r w:rsidR="00661AD9">
        <w:rPr>
          <w:rFonts w:ascii="Times New Roman" w:hAnsi="Times New Roman" w:cs="Times New Roman"/>
          <w:b/>
          <w:bCs/>
        </w:rPr>
        <w:t>4 Code and Output</w:t>
      </w:r>
    </w:p>
    <w:p w14:paraId="6C3584CB" w14:textId="77777777" w:rsidR="00CA3B5B" w:rsidRPr="00CA30BD" w:rsidRDefault="00CA3B5B" w:rsidP="00CA3B5B">
      <w:pPr>
        <w:spacing w:line="480" w:lineRule="auto"/>
        <w:jc w:val="center"/>
        <w:rPr>
          <w:rFonts w:ascii="Times New Roman" w:hAnsi="Times New Roman" w:cs="Times New Roman"/>
          <w:b/>
          <w:bCs/>
        </w:rPr>
      </w:pPr>
    </w:p>
    <w:p w14:paraId="5C34468C" w14:textId="77777777" w:rsidR="00CA3B5B" w:rsidRPr="00CA30BD" w:rsidRDefault="00CA3B5B" w:rsidP="00CA3B5B">
      <w:pPr>
        <w:spacing w:line="480" w:lineRule="auto"/>
        <w:jc w:val="center"/>
        <w:rPr>
          <w:rFonts w:ascii="Times New Roman" w:hAnsi="Times New Roman" w:cs="Times New Roman"/>
        </w:rPr>
      </w:pPr>
      <w:r w:rsidRPr="00CA30BD">
        <w:rPr>
          <w:rFonts w:ascii="Times New Roman" w:hAnsi="Times New Roman" w:cs="Times New Roman"/>
        </w:rPr>
        <w:t>Laurence T. Burden</w:t>
      </w:r>
    </w:p>
    <w:p w14:paraId="5C834ACA" w14:textId="77777777" w:rsidR="00CA3B5B" w:rsidRPr="00CA30BD" w:rsidRDefault="00CA3B5B" w:rsidP="00CA3B5B">
      <w:pPr>
        <w:spacing w:line="480" w:lineRule="auto"/>
        <w:jc w:val="center"/>
        <w:rPr>
          <w:rFonts w:ascii="Times New Roman" w:hAnsi="Times New Roman" w:cs="Times New Roman"/>
        </w:rPr>
      </w:pPr>
      <w:r w:rsidRPr="00CA30BD">
        <w:rPr>
          <w:rFonts w:ascii="Times New Roman" w:hAnsi="Times New Roman" w:cs="Times New Roman"/>
        </w:rPr>
        <w:t>Purdue Global University</w:t>
      </w:r>
    </w:p>
    <w:p w14:paraId="33D910BC" w14:textId="5E5966BF" w:rsidR="00CA3B5B" w:rsidRPr="00CA30BD" w:rsidRDefault="00CA3B5B" w:rsidP="00CA3B5B">
      <w:pPr>
        <w:spacing w:line="480" w:lineRule="auto"/>
        <w:jc w:val="center"/>
        <w:rPr>
          <w:rFonts w:ascii="Times New Roman" w:hAnsi="Times New Roman" w:cs="Times New Roman"/>
        </w:rPr>
      </w:pPr>
      <w:r w:rsidRPr="00CA30BD">
        <w:rPr>
          <w:rFonts w:ascii="Times New Roman" w:hAnsi="Times New Roman" w:cs="Times New Roman"/>
        </w:rPr>
        <w:t>IN</w:t>
      </w:r>
      <w:r>
        <w:rPr>
          <w:rFonts w:ascii="Times New Roman" w:hAnsi="Times New Roman" w:cs="Times New Roman"/>
        </w:rPr>
        <w:t>3</w:t>
      </w:r>
      <w:r w:rsidRPr="00CA30BD">
        <w:rPr>
          <w:rFonts w:ascii="Times New Roman" w:hAnsi="Times New Roman" w:cs="Times New Roman"/>
        </w:rPr>
        <w:t>00: Data Governance</w:t>
      </w:r>
    </w:p>
    <w:p w14:paraId="2963BE9C" w14:textId="6954E2FE" w:rsidR="00CA3B5B" w:rsidRPr="00CA30BD" w:rsidRDefault="00E26CEA" w:rsidP="00CA3B5B">
      <w:pPr>
        <w:spacing w:line="48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John Brooks</w:t>
      </w:r>
    </w:p>
    <w:p w14:paraId="729436FE" w14:textId="01D132DF" w:rsidR="00CA3B5B" w:rsidRDefault="003A33A0" w:rsidP="00CA3B5B">
      <w:pPr>
        <w:spacing w:line="48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May </w:t>
      </w:r>
      <w:r w:rsidR="00BB4666">
        <w:rPr>
          <w:rFonts w:ascii="Times New Roman" w:hAnsi="Times New Roman" w:cs="Times New Roman"/>
        </w:rPr>
        <w:t>1</w:t>
      </w:r>
      <w:r w:rsidR="00661AD9">
        <w:rPr>
          <w:rFonts w:ascii="Times New Roman" w:hAnsi="Times New Roman" w:cs="Times New Roman"/>
        </w:rPr>
        <w:t>7</w:t>
      </w:r>
      <w:r w:rsidR="00CA3B5B" w:rsidRPr="00CA30BD">
        <w:rPr>
          <w:rFonts w:ascii="Times New Roman" w:hAnsi="Times New Roman" w:cs="Times New Roman"/>
        </w:rPr>
        <w:t>, 2021</w:t>
      </w:r>
    </w:p>
    <w:p w14:paraId="5C8660D8" w14:textId="77777777" w:rsidR="00CA3B5B" w:rsidRDefault="00CA3B5B">
      <w:pPr>
        <w:spacing w:after="160" w:line="259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4EF2F60D" w14:textId="5773A8A0" w:rsidR="002569EA" w:rsidRDefault="0024620B" w:rsidP="002569EA">
      <w:pPr>
        <w:spacing w:line="480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lastRenderedPageBreak/>
        <w:t xml:space="preserve">Unit </w:t>
      </w:r>
      <w:r w:rsidR="00661AD9">
        <w:rPr>
          <w:rFonts w:ascii="Times New Roman" w:hAnsi="Times New Roman" w:cs="Times New Roman"/>
          <w:b/>
          <w:bCs/>
        </w:rPr>
        <w:t>4</w:t>
      </w:r>
      <w:r>
        <w:rPr>
          <w:rFonts w:ascii="Times New Roman" w:hAnsi="Times New Roman" w:cs="Times New Roman"/>
          <w:b/>
          <w:bCs/>
        </w:rPr>
        <w:t xml:space="preserve"> </w:t>
      </w:r>
      <w:r w:rsidR="00876318">
        <w:rPr>
          <w:rFonts w:ascii="Times New Roman" w:hAnsi="Times New Roman" w:cs="Times New Roman"/>
          <w:b/>
          <w:bCs/>
        </w:rPr>
        <w:t>Java Code</w:t>
      </w:r>
      <w:r>
        <w:rPr>
          <w:rFonts w:ascii="Times New Roman" w:hAnsi="Times New Roman" w:cs="Times New Roman"/>
          <w:b/>
          <w:bCs/>
        </w:rPr>
        <w:t xml:space="preserve"> and Results</w:t>
      </w:r>
    </w:p>
    <w:p w14:paraId="36F856B7" w14:textId="658FA35E" w:rsidR="00DA486E" w:rsidRDefault="00661AD9" w:rsidP="002569EA">
      <w:pPr>
        <w:spacing w:line="480" w:lineRule="auto"/>
        <w:rPr>
          <w:rFonts w:ascii="Times New Roman" w:hAnsi="Times New Roman" w:cs="Times New Roman"/>
          <w:b/>
          <w:bCs/>
        </w:rPr>
      </w:pPr>
      <w:r w:rsidRPr="00661AD9">
        <w:rPr>
          <w:rFonts w:ascii="Times New Roman" w:hAnsi="Times New Roman" w:cs="Times New Roman"/>
          <w:b/>
          <w:bCs/>
        </w:rPr>
        <w:drawing>
          <wp:inline distT="0" distB="0" distL="0" distR="0" wp14:anchorId="5CE56EC0" wp14:editId="38CE834B">
            <wp:extent cx="5943600" cy="3579495"/>
            <wp:effectExtent l="0" t="0" r="0" b="1905"/>
            <wp:docPr id="1" name="Picture 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79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7B4628" w14:textId="1C0B732C" w:rsidR="00661AD9" w:rsidRDefault="00661AD9" w:rsidP="002569EA">
      <w:pPr>
        <w:spacing w:line="480" w:lineRule="auto"/>
        <w:rPr>
          <w:rFonts w:ascii="Times New Roman" w:hAnsi="Times New Roman" w:cs="Times New Roman"/>
          <w:b/>
          <w:bCs/>
        </w:rPr>
      </w:pPr>
      <w:r w:rsidRPr="00661AD9">
        <w:rPr>
          <w:rFonts w:ascii="Times New Roman" w:hAnsi="Times New Roman" w:cs="Times New Roman"/>
          <w:b/>
          <w:bCs/>
        </w:rPr>
        <w:lastRenderedPageBreak/>
        <w:drawing>
          <wp:inline distT="0" distB="0" distL="0" distR="0" wp14:anchorId="7E4E2D6E" wp14:editId="1831DBFC">
            <wp:extent cx="5087060" cy="6001588"/>
            <wp:effectExtent l="0" t="0" r="0" b="0"/>
            <wp:docPr id="4" name="Picture 4" descr="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, application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087060" cy="60015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1EAEAB" w14:textId="44A086C3" w:rsidR="00DF6F15" w:rsidRDefault="00DA486E">
      <w:pPr>
        <w:spacing w:after="160" w:line="259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br w:type="page"/>
      </w:r>
    </w:p>
    <w:p w14:paraId="1D7DEFD5" w14:textId="2EB850A5" w:rsidR="007427BD" w:rsidRDefault="0024620B" w:rsidP="002569EA">
      <w:pPr>
        <w:spacing w:line="480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lastRenderedPageBreak/>
        <w:t xml:space="preserve">Unit </w:t>
      </w:r>
      <w:r w:rsidR="00661AD9">
        <w:rPr>
          <w:rFonts w:ascii="Times New Roman" w:hAnsi="Times New Roman" w:cs="Times New Roman"/>
          <w:b/>
          <w:bCs/>
        </w:rPr>
        <w:t>4</w:t>
      </w:r>
      <w:r>
        <w:rPr>
          <w:rFonts w:ascii="Times New Roman" w:hAnsi="Times New Roman" w:cs="Times New Roman"/>
          <w:b/>
          <w:bCs/>
        </w:rPr>
        <w:t xml:space="preserve"> </w:t>
      </w:r>
      <w:r w:rsidR="007427BD">
        <w:rPr>
          <w:rFonts w:ascii="Times New Roman" w:hAnsi="Times New Roman" w:cs="Times New Roman"/>
          <w:b/>
          <w:bCs/>
        </w:rPr>
        <w:t>Python Code</w:t>
      </w:r>
      <w:r>
        <w:rPr>
          <w:rFonts w:ascii="Times New Roman" w:hAnsi="Times New Roman" w:cs="Times New Roman"/>
          <w:b/>
          <w:bCs/>
        </w:rPr>
        <w:t xml:space="preserve"> and Results</w:t>
      </w:r>
    </w:p>
    <w:p w14:paraId="4BB08584" w14:textId="678AD11B" w:rsidR="005B31A1" w:rsidRDefault="00661AD9" w:rsidP="005B31A1">
      <w:pPr>
        <w:spacing w:after="160" w:line="259" w:lineRule="auto"/>
        <w:rPr>
          <w:rFonts w:ascii="Times New Roman" w:hAnsi="Times New Roman" w:cs="Times New Roman"/>
          <w:b/>
          <w:bCs/>
          <w:noProof/>
        </w:rPr>
      </w:pPr>
      <w:r w:rsidRPr="00661AD9">
        <w:rPr>
          <w:rFonts w:ascii="Times New Roman" w:hAnsi="Times New Roman" w:cs="Times New Roman"/>
          <w:b/>
          <w:bCs/>
          <w:noProof/>
        </w:rPr>
        <w:drawing>
          <wp:inline distT="0" distB="0" distL="0" distR="0" wp14:anchorId="74F49C8D" wp14:editId="1D6FDD55">
            <wp:extent cx="5943600" cy="7285355"/>
            <wp:effectExtent l="0" t="0" r="0" b="0"/>
            <wp:docPr id="5" name="Picture 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285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84E0BC" w14:textId="3856A014" w:rsidR="00661AD9" w:rsidRDefault="00661AD9" w:rsidP="005B31A1">
      <w:pPr>
        <w:spacing w:after="160" w:line="259" w:lineRule="auto"/>
        <w:rPr>
          <w:rFonts w:ascii="Times New Roman" w:hAnsi="Times New Roman" w:cs="Times New Roman"/>
          <w:b/>
          <w:bCs/>
          <w:noProof/>
        </w:rPr>
      </w:pPr>
      <w:r w:rsidRPr="00661AD9">
        <w:rPr>
          <w:rFonts w:ascii="Times New Roman" w:hAnsi="Times New Roman" w:cs="Times New Roman"/>
          <w:b/>
          <w:bCs/>
          <w:noProof/>
        </w:rPr>
        <w:lastRenderedPageBreak/>
        <w:drawing>
          <wp:inline distT="0" distB="0" distL="0" distR="0" wp14:anchorId="6E47EEFD" wp14:editId="58A843F0">
            <wp:extent cx="5877745" cy="6115904"/>
            <wp:effectExtent l="0" t="0" r="8890" b="0"/>
            <wp:docPr id="6" name="Picture 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ex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877745" cy="61159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61A229" w14:textId="22900095" w:rsidR="005B31A1" w:rsidRDefault="005B31A1" w:rsidP="005B31A1">
      <w:pPr>
        <w:spacing w:after="160" w:line="259" w:lineRule="auto"/>
        <w:rPr>
          <w:rFonts w:ascii="Times New Roman" w:hAnsi="Times New Roman" w:cs="Times New Roman"/>
          <w:b/>
          <w:bCs/>
          <w:noProof/>
        </w:rPr>
      </w:pPr>
    </w:p>
    <w:p w14:paraId="7A22A6FD" w14:textId="77777777" w:rsidR="00661AD9" w:rsidRDefault="00661AD9">
      <w:pPr>
        <w:spacing w:after="160" w:line="259" w:lineRule="auto"/>
        <w:rPr>
          <w:rFonts w:ascii="Times New Roman" w:hAnsi="Times New Roman" w:cs="Times New Roman"/>
          <w:b/>
          <w:bCs/>
          <w:noProof/>
        </w:rPr>
      </w:pPr>
      <w:r>
        <w:rPr>
          <w:rFonts w:ascii="Times New Roman" w:hAnsi="Times New Roman" w:cs="Times New Roman"/>
          <w:b/>
          <w:bCs/>
          <w:noProof/>
        </w:rPr>
        <w:br w:type="page"/>
      </w:r>
    </w:p>
    <w:p w14:paraId="09732102" w14:textId="702FF04D" w:rsidR="005B31A1" w:rsidRPr="005B31A1" w:rsidRDefault="005B31A1" w:rsidP="005B31A1">
      <w:pPr>
        <w:spacing w:after="160" w:line="259" w:lineRule="auto"/>
        <w:rPr>
          <w:rFonts w:ascii="Times New Roman" w:hAnsi="Times New Roman" w:cs="Times New Roman"/>
          <w:b/>
          <w:bCs/>
          <w:noProof/>
        </w:rPr>
      </w:pPr>
      <w:r>
        <w:rPr>
          <w:rFonts w:ascii="Times New Roman" w:hAnsi="Times New Roman" w:cs="Times New Roman"/>
          <w:b/>
          <w:bCs/>
          <w:noProof/>
        </w:rPr>
        <w:lastRenderedPageBreak/>
        <w:t xml:space="preserve">Unit </w:t>
      </w:r>
      <w:r w:rsidR="00661AD9">
        <w:rPr>
          <w:rFonts w:ascii="Times New Roman" w:hAnsi="Times New Roman" w:cs="Times New Roman"/>
          <w:b/>
          <w:bCs/>
          <w:noProof/>
        </w:rPr>
        <w:t>4</w:t>
      </w:r>
      <w:r>
        <w:rPr>
          <w:rFonts w:ascii="Times New Roman" w:hAnsi="Times New Roman" w:cs="Times New Roman"/>
          <w:b/>
          <w:bCs/>
          <w:noProof/>
        </w:rPr>
        <w:t xml:space="preserve"> R Code and Results</w:t>
      </w:r>
    </w:p>
    <w:p w14:paraId="50663C64" w14:textId="2A320EFF" w:rsidR="005B31A1" w:rsidRPr="005B31A1" w:rsidRDefault="00661AD9" w:rsidP="00DF6F15">
      <w:pPr>
        <w:spacing w:after="160" w:line="259" w:lineRule="auto"/>
        <w:rPr>
          <w:b/>
          <w:bCs/>
        </w:rPr>
      </w:pPr>
      <w:r w:rsidRPr="00661AD9">
        <w:rPr>
          <w:b/>
          <w:bCs/>
        </w:rPr>
        <w:drawing>
          <wp:inline distT="0" distB="0" distL="0" distR="0" wp14:anchorId="5D76171D" wp14:editId="24B857A8">
            <wp:extent cx="5943600" cy="7171690"/>
            <wp:effectExtent l="0" t="0" r="0" b="0"/>
            <wp:docPr id="7" name="Picture 7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tex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171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B31A1" w:rsidRPr="005B31A1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BCFDFF" w14:textId="77777777" w:rsidR="00647136" w:rsidRDefault="00647136" w:rsidP="00CA3B5B">
      <w:r>
        <w:separator/>
      </w:r>
    </w:p>
  </w:endnote>
  <w:endnote w:type="continuationSeparator" w:id="0">
    <w:p w14:paraId="60C131D6" w14:textId="77777777" w:rsidR="00647136" w:rsidRDefault="00647136" w:rsidP="00CA3B5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B4C338" w14:textId="77777777" w:rsidR="00647136" w:rsidRDefault="00647136" w:rsidP="00CA3B5B">
      <w:r>
        <w:separator/>
      </w:r>
    </w:p>
  </w:footnote>
  <w:footnote w:type="continuationSeparator" w:id="0">
    <w:p w14:paraId="3175949F" w14:textId="77777777" w:rsidR="00647136" w:rsidRDefault="00647136" w:rsidP="00CA3B5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7408669"/>
      <w:docPartObj>
        <w:docPartGallery w:val="Page Numbers (Top of Page)"/>
        <w:docPartUnique/>
      </w:docPartObj>
    </w:sdtPr>
    <w:sdtEndPr>
      <w:rPr>
        <w:noProof/>
      </w:rPr>
    </w:sdtEndPr>
    <w:sdtContent>
      <w:p w14:paraId="7FB29E26" w14:textId="3AD47A4D" w:rsidR="008412C5" w:rsidRDefault="008412C5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C8514E1" w14:textId="75C37E31" w:rsidR="00CA3B5B" w:rsidRDefault="00CA3B5B" w:rsidP="00CA3B5B">
    <w:pPr>
      <w:pStyle w:val="Header"/>
      <w:jc w:val="right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wMjS3MDIwMDc2NzdQ0lEKTi0uzszPAykwqQUApbytTCwAAAA="/>
  </w:docVars>
  <w:rsids>
    <w:rsidRoot w:val="00E47C3D"/>
    <w:rsid w:val="00016859"/>
    <w:rsid w:val="001A216C"/>
    <w:rsid w:val="001B0982"/>
    <w:rsid w:val="00234E1B"/>
    <w:rsid w:val="0024620B"/>
    <w:rsid w:val="0024799B"/>
    <w:rsid w:val="002569EA"/>
    <w:rsid w:val="00263A09"/>
    <w:rsid w:val="002B4B4F"/>
    <w:rsid w:val="00332A78"/>
    <w:rsid w:val="00332E79"/>
    <w:rsid w:val="00397525"/>
    <w:rsid w:val="003A33A0"/>
    <w:rsid w:val="003D11AA"/>
    <w:rsid w:val="00553BD8"/>
    <w:rsid w:val="005B31A1"/>
    <w:rsid w:val="005E612A"/>
    <w:rsid w:val="00612D24"/>
    <w:rsid w:val="00647136"/>
    <w:rsid w:val="00652654"/>
    <w:rsid w:val="00661AD9"/>
    <w:rsid w:val="006C409D"/>
    <w:rsid w:val="007427BD"/>
    <w:rsid w:val="00775A34"/>
    <w:rsid w:val="007B6B89"/>
    <w:rsid w:val="008258B2"/>
    <w:rsid w:val="008412C5"/>
    <w:rsid w:val="008447AE"/>
    <w:rsid w:val="00864CB3"/>
    <w:rsid w:val="008708DA"/>
    <w:rsid w:val="00876318"/>
    <w:rsid w:val="008B39A2"/>
    <w:rsid w:val="008C38C1"/>
    <w:rsid w:val="009525DC"/>
    <w:rsid w:val="009B7606"/>
    <w:rsid w:val="009E6B7E"/>
    <w:rsid w:val="00A171C8"/>
    <w:rsid w:val="00A25E1E"/>
    <w:rsid w:val="00A5433D"/>
    <w:rsid w:val="00A56826"/>
    <w:rsid w:val="00A61B2C"/>
    <w:rsid w:val="00A7546E"/>
    <w:rsid w:val="00AA3523"/>
    <w:rsid w:val="00B02C64"/>
    <w:rsid w:val="00B1218B"/>
    <w:rsid w:val="00B732A8"/>
    <w:rsid w:val="00BB4666"/>
    <w:rsid w:val="00BF64F8"/>
    <w:rsid w:val="00CA3B5B"/>
    <w:rsid w:val="00DA486E"/>
    <w:rsid w:val="00DC0A91"/>
    <w:rsid w:val="00DF6F15"/>
    <w:rsid w:val="00E26CEA"/>
    <w:rsid w:val="00E47C3D"/>
    <w:rsid w:val="00E559A6"/>
    <w:rsid w:val="00F029FF"/>
    <w:rsid w:val="00FA5E00"/>
    <w:rsid w:val="00FA637B"/>
    <w:rsid w:val="00FB1519"/>
    <w:rsid w:val="00FB43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B9A03D"/>
  <w15:chartTrackingRefBased/>
  <w15:docId w15:val="{6A474115-F324-48BE-BD8F-5F9BADB03A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A3B5B"/>
    <w:pPr>
      <w:spacing w:after="0" w:line="240" w:lineRule="auto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A3B5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A3B5B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CA3B5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A3B5B"/>
    <w:rPr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BF64F8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8668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11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681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0</TotalTime>
  <Pages>6</Pages>
  <Words>33</Words>
  <Characters>19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ence burden</dc:creator>
  <cp:keywords/>
  <dc:description/>
  <cp:lastModifiedBy>laurence burden</cp:lastModifiedBy>
  <cp:revision>53</cp:revision>
  <dcterms:created xsi:type="dcterms:W3CDTF">2021-04-27T18:29:00Z</dcterms:created>
  <dcterms:modified xsi:type="dcterms:W3CDTF">2021-05-18T00:35:00Z</dcterms:modified>
</cp:coreProperties>
</file>